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a97591-6c7b-4be7-bfc5-7f9c0a922354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a97591-6c7b-4be7-bfc5-7f9c0a922354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pclo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fcec03-583b-4f46-ae81-a7b46dad7d9b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fcec03-583b-4f46-ae81-a7b46dad7d9b"/>
      <w:r>
        <w:t xml:space="preserve">: </w:t>
      </w:r>
      <w:r>
        <w:t xml:space="preserve">Principal Component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2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1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7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19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2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9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21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975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2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34458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6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9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1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1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9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36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95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5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065658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8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70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6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09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70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71343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9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9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64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38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7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6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0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81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9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62083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01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73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6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5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5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9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7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056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3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2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28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52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1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9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0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3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22557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2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3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36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1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3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4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9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729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97521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26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46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2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30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66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2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68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29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78164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0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5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05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2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47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0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748037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86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9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8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5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52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26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09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0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832774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4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2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564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8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07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416325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4400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914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0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99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89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0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59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385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31906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28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85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541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11-14T18:57:09Z</dcterms:created>
  <dcterms:modified xsi:type="dcterms:W3CDTF">2022-11-14T18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